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logist</w:t>
      </w:r>
      <w:r>
        <w:t xml:space="preserve"> </w:t>
      </w:r>
      <w:r>
        <w:t xml:space="preserve">in</w:t>
      </w:r>
      <w:r>
        <w:t xml:space="preserve"> </w:t>
      </w:r>
      <w:r>
        <w:t xml:space="preserve">Switzerland</w:t>
      </w:r>
      <w:r>
        <w:t xml:space="preserve"> </w:t>
      </w:r>
      <w:r>
        <w:t xml:space="preserve">Zurich</w:t>
      </w:r>
    </w:p>
    <w:bookmarkStart w:id="24" w:name="cover-letter"/>
    <w:p>
      <w:pPr>
        <w:pStyle w:val="Heading1"/>
      </w:pPr>
      <w:r>
        <w:t xml:space="preserve">Cover Letter</w:t>
      </w:r>
    </w:p>
    <w:p>
      <w:pPr>
        <w:pStyle w:val="FirstParagraph"/>
      </w:pPr>
      <w:r>
        <w:t xml:space="preserve">Dear [Employer Name],</w:t>
      </w:r>
      <w:r>
        <w:br/>
      </w:r>
      <w:r>
        <w:br/>
      </w:r>
    </w:p>
    <w:p>
      <w:pPr>
        <w:pStyle w:val="BodyText"/>
      </w:pPr>
      <w:r>
        <w:t xml:space="preserve">I am writing to express my enthusiastic interest in the Biologist position at [Institution/Company Name] in Switzerland Zurich. As a dedicated and passionate biologist with over [X years] of experience in [specific field, e.g., molecular biology, ecology, biotechnology], I am eager to contribute my expertise to the vibrant scientific community of Switzerland Zurich. This opportunity aligns perfectly with my professional goals and my commitment to advancing biological research that addresses global challenges while leveraging the unique resources and collaborative spirit of Zurich.</w:t>
      </w:r>
    </w:p>
    <w:p>
      <w:pPr>
        <w:pStyle w:val="BodyText"/>
      </w:pPr>
      <w:r>
        <w:t xml:space="preserve">Switzerland Zurich has long been a hub for cutting-edge scientific innovation, and I am particularly drawn to the region’s emphasis on interdisciplinary collaboration, sustainability, and excellence in research. The chance to work within this dynamic environment as a Biologist is both exciting and fulfilling. My academic background in [your degree, e.g., PhD/MSc in Biology] from [University Name], combined with my professional experience in [specific areas such as environmental monitoring, genetic research, or biopharmaceutical development], has equipped me with the skills and knowledge to thrive in a role that demands precision, creativity, and a deep understanding of biological systems.</w:t>
      </w:r>
    </w:p>
    <w:bookmarkStart w:id="20" w:name="professional-background-and-expertise"/>
    <w:p>
      <w:pPr>
        <w:pStyle w:val="Heading2"/>
      </w:pPr>
      <w:r>
        <w:t xml:space="preserve">Professional Background and Expertise</w:t>
      </w:r>
    </w:p>
    <w:p>
      <w:pPr>
        <w:pStyle w:val="FirstParagraph"/>
      </w:pPr>
      <w:r>
        <w:t xml:space="preserve">Throughout my career as a Biologist, I have focused on [specific research areas or projects]. For instance, during my tenure at [Previous Employer/Institution], I led a project investigating [describe a key project, e.g., "the impact of climate change on alpine biodiversity"], which resulted in publications in peer-reviewed journals and contributed to policy recommendations for conservation efforts. This work not only honed my technical skills in [specific techniques such as DNA sequencing, ecological modeling, or bioinformatics] but also reinforced my ability to translate scientific findings into actionable solutions.</w:t>
      </w:r>
    </w:p>
    <w:p>
      <w:pPr>
        <w:pStyle w:val="BodyText"/>
      </w:pPr>
      <w:r>
        <w:t xml:space="preserve">In addition to laboratory work, I have extensive experience in field research, data analysis, and interdisciplinary collaboration. My time at [Previous Institution/Project] involved working with teams of ecologists, chemists, and environmental scientists to study [specific topic], which required a strong ability to adapt to diverse methodologies and communicate complex ideas effectively. These experiences have prepared me to contribute meaningfully to the innovative projects currently underway in Switzerland Zurich.</w:t>
      </w:r>
    </w:p>
    <w:bookmarkEnd w:id="20"/>
    <w:bookmarkStart w:id="21" w:name="why-switzerland-zurich"/>
    <w:p>
      <w:pPr>
        <w:pStyle w:val="Heading2"/>
      </w:pPr>
      <w:r>
        <w:t xml:space="preserve">Why Switzerland Zurich?</w:t>
      </w:r>
    </w:p>
    <w:p>
      <w:pPr>
        <w:pStyle w:val="FirstParagraph"/>
      </w:pPr>
      <w:r>
        <w:t xml:space="preserve">Switzerland Zurich stands out as a premier destination for biological research due to its world-class institutions, such as [mention specific universities or research centers like ETH Zurich or University of Zurich], and its commitment to fostering a culture of excellence. The region’s emphasis on sustainability and innovation resonates deeply with my own values as a Biologist. I am particularly inspired by the opportunities for collaboration between academia, industry, and government agencies in Zurich, which creates an environment where groundbreaking research can flourish.</w:t>
      </w:r>
    </w:p>
    <w:p>
      <w:pPr>
        <w:pStyle w:val="BodyText"/>
      </w:pPr>
      <w:r>
        <w:t xml:space="preserve">Living and working in Switzerland Zurich also offers unique advantages. The country’s dedication to environmental stewardship, combined with its advanced infrastructure and high standards of living, makes it an ideal location for scientists seeking to balance professional growth with personal fulfillment. As a Biologist, I am eager to engage with the local scientific community, participate in conferences such as [mention relevant events if applicable], and contribute to initiatives that address pressing global issues like biodiversity loss, climate change, and public health.</w:t>
      </w:r>
    </w:p>
    <w:bookmarkEnd w:id="21"/>
    <w:bookmarkStart w:id="22" w:name="alignment-with-the-role"/>
    <w:p>
      <w:pPr>
        <w:pStyle w:val="Heading2"/>
      </w:pPr>
      <w:r>
        <w:t xml:space="preserve">Alignment with the Role</w:t>
      </w:r>
    </w:p>
    <w:p>
      <w:pPr>
        <w:pStyle w:val="FirstParagraph"/>
      </w:pPr>
      <w:r>
        <w:t xml:space="preserve">The Biologist position at [Institution/Company Name] represents an excellent opportunity to apply my skills in a setting that values both technical rigor and creative problem-solving. I am particularly impressed by [specific detail about the institution, such as its research focus, recent projects, or mission statement]. My background in [specific area] and my track record of [mention achievements, e.g., "publishing in high-impact journals" or "leading successful grant proposals"] make me confident that I can contribute to the success of your team.</w:t>
      </w:r>
    </w:p>
    <w:p>
      <w:pPr>
        <w:pStyle w:val="BodyText"/>
      </w:pPr>
      <w:r>
        <w:t xml:space="preserve">I am also enthusiastic about the potential to work on projects that align with my expertise in [specific area]. For example, if your institution is involved in [mention a relevant topic, e.g., "genomic research" or "ecosystem restoration"], I would bring a proven ability to design and execute experiments, analyze data, and communicate findings effectively. My collaborative approach and attention to detail ensure that I can integrate seamlessly into your team while driving impactful results.</w:t>
      </w:r>
    </w:p>
    <w:bookmarkEnd w:id="22"/>
    <w:bookmarkStart w:id="23" w:name="conclusion"/>
    <w:p>
      <w:pPr>
        <w:pStyle w:val="Heading2"/>
      </w:pPr>
      <w:r>
        <w:t xml:space="preserve">Conclusion</w:t>
      </w:r>
    </w:p>
    <w:p>
      <w:pPr>
        <w:pStyle w:val="FirstParagraph"/>
      </w:pPr>
      <w:r>
        <w:t xml:space="preserve">In conclusion, I am highly motivated to join [Institution/Company Name] as a Biologist in Switzerland Zurich. My academic training, professional experience, and passion for biological research position me to make meaningful contributions to your organization’s mission. I would be honored to bring my skills and dedication to your team and collaborate with colleagues who share a commitment to scientific excellence.</w:t>
      </w:r>
    </w:p>
    <w:p>
      <w:pPr>
        <w:pStyle w:val="BodyText"/>
      </w:pPr>
      <w:r>
        <w:t xml:space="preserve">Thank you for considering my application. I look forward to the possibility of discussing how my background and vision align with the goals of [Institution/Company Name]. Please feel free to contact me at [your phone number] or [your email address] at your earliest convenience. I am available for an interview at your discretion and am eager to learn more about how I can contribute to your work in Switzerland Zurich.</w:t>
      </w:r>
    </w:p>
    <w:p>
      <w:pPr>
        <w:pStyle w:val="BodyText"/>
      </w:pPr>
      <w:r>
        <w:t xml:space="preserve">Sincerely,</w:t>
      </w:r>
      <w:r>
        <w:br/>
      </w:r>
      <w:r>
        <w:br/>
      </w:r>
      <w:r>
        <w:t xml:space="preserve">[Your Full Name]</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logist in Switzerland Zurich</dc:title>
  <dc:creator/>
  <cp:keywords/>
  <dcterms:created xsi:type="dcterms:W3CDTF">2025-12-10T11:17:01Z</dcterms:created>
  <dcterms:modified xsi:type="dcterms:W3CDTF">2025-12-10T11:17:01Z</dcterms:modified>
</cp:coreProperties>
</file>

<file path=docProps/custom.xml><?xml version="1.0" encoding="utf-8"?>
<Properties xmlns="http://schemas.openxmlformats.org/officeDocument/2006/custom-properties" xmlns:vt="http://schemas.openxmlformats.org/officeDocument/2006/docPropsVTypes"/>
</file>